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se of Dea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D-10 Cod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0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00–J06, J09-J18, J20-J47, J60-J70, J80-J86, J90-J99, R09.2, U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ulato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00–I15, I20-I52, I60-I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ignant neoplas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-C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zheimer disease and other dement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30-G31, F01-F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0–E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ernal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01-Y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other ca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codes not listed abov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7:41:39Z</dcterms:created>
  <dcterms:modified xsi:type="dcterms:W3CDTF">2023-12-11T17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